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Disclaimer:</w:t>
      </w:r>
    </w:p>
    <w:tbl>
      <w:tblPr>
        <w:tblStyle w:val="Table"/>
        <w:tblW w:type="pct" w:w="4792"/>
        <w:tblLayout w:type="fixed"/>
        <w:tblLook w:firstRow="0" w:lastRow="0" w:firstColumn="0" w:lastColumn="0" w:noHBand="0" w:noVBand="0" w:val="0000"/>
      </w:tblPr>
      <w:tblGrid>
        <w:gridCol w:w="7590"/>
      </w:tblGrid>
      <w:tr>
        <w:tc>
          <w:tcPr/>
          <w:p>
            <w:pPr>
              <w:pStyle w:val="FirstParagraph"/>
            </w:pPr>
            <w:r>
              <w:rPr>
                <w:b/>
                <w:bCs/>
              </w:rPr>
              <w:t xml:space="preserve">Source of photos:</w:t>
            </w:r>
            <w:r>
              <w:t xml:space="preserve"> </w:t>
            </w:r>
            <w:r>
              <w:t xml:space="preserve">© Spot Image S.A, provided under EC/ESA GSC-DA; includes material</w:t>
            </w:r>
            <w:r>
              <w:t xml:space="preserve"> </w:t>
            </w:r>
            <w:r>
              <w:t xml:space="preserve">© CNES, Distribution Spot Image S.A., all rights reserved</w:t>
            </w:r>
            <w:r>
              <w:t xml:space="preserve"> </w:t>
            </w:r>
            <w:r>
              <w:t xml:space="preserve">© European Union, 2020</w:t>
            </w:r>
          </w:p>
          <w:p>
            <w:pPr>
              <w:pStyle w:val="BodyText"/>
            </w:pPr>
            <w:r>
              <w:t xml:space="preserve">Reproduction is authorized provided the source is acknowledged.</w:t>
            </w:r>
          </w:p>
        </w:tc>
      </w:tr>
    </w:tbl>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Urban-Atlas-mapping-guide_media/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Urban-Atlas-mapping-guide_media/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Urban-Atlas-mapping-guide_media/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Urban-Atlas-mapping-guide_media/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Urban-Atlas-mapping-guide_media/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Urban-Atlas-mapping-guide_media/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Urban-Atlas-mapping-guide_media/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Urban-Atlas-mapping-guide_media/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Urban-Atlas-mapping-guide_media/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Urban-Atlas-mapping-guide_media/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Urban-Atlas-mapping-guide_media/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Urban-Atlas-mapping-guide_media/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Urban-Atlas-mapping-guide_media/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Urban-Atlas-mapping-guide_media/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p>
    <w:bookmarkEnd w:id="91"/>
    <w:bookmarkEnd w:id="92"/>
    <w:bookmarkEnd w:id="93"/>
    <w:bookmarkStart w:id="106" w:name="annex"/>
    <w:p>
      <w:pPr>
        <w:pStyle w:val="Heading1"/>
      </w:pPr>
      <w:r>
        <w:t xml:space="preserve">5. Annex</w:t>
      </w:r>
    </w:p>
    <w:bookmarkStart w:id="94" w:name="list-of-abbreviations"/>
    <w:p>
      <w:pPr>
        <w:pStyle w:val="Heading2"/>
      </w:pPr>
      <w:r>
        <w:t xml:space="preserve">5.1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bookmarkEnd w:id="94"/>
    <w:bookmarkStart w:id="95" w:name="X71e903a05bf7e0fb742209bf978eec6dd3977ea"/>
    <w:p>
      <w:pPr>
        <w:pStyle w:val="Heading2"/>
      </w:pPr>
      <w:r>
        <w:t xml:space="preserve">5.2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5.3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5.4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5.4.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5.4.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5.4.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5.4.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5.4.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5.4.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5.4.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5.5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Product User Manual (PUM)</dc:title>
  <dc:creator/>
  <dc:description>The Urban Atlas 2012–2018 Product User Manual is a comprehensive technical manual developed to guide service providers in producing standardised land use and land cover (LU/LC) maps under the Copernicus Urban Atlas program. The guide specifically addresses updates for the 2012 and 2018 reference years, covering over 800 Functional Urban Areas (FUAs) across the EU, EFTA, Western Balkans, the UK, and Turkey.</dc:description>
  <cp:keywords>urban atlas, specifications urban, figure urban, atlas decision, atlas following, map appropriate, european environment, cartographic products, overview road, copernicus urban</cp:keywords>
  <dcterms:created xsi:type="dcterms:W3CDTF">2025-06-02T08:22:38Z</dcterms:created>
  <dcterms:modified xsi:type="dcterms:W3CDTF">2025-06-02T08: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6.3</vt:lpwstr>
  </property>
</Properties>
</file>